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8C78CCC" w14:textId="77777777" w:rsidR="00E056B9" w:rsidRDefault="00E056B9" w:rsidP="00E056B9"/>
    <w:p w14:paraId="76C20FF0" w14:textId="43903481" w:rsidR="00BE00EA" w:rsidRPr="00BE00EA" w:rsidRDefault="00116D5E" w:rsidP="007457D7">
      <w:pPr>
        <w:spacing w:line="240" w:lineRule="auto"/>
        <w:jc w:val="center"/>
        <w:rPr>
          <w:b/>
          <w:sz w:val="40"/>
          <w:szCs w:val="40"/>
        </w:rPr>
      </w:pPr>
      <w:bookmarkStart w:id="0" w:name="_Hlk52441601"/>
      <w:r>
        <w:rPr>
          <w:b/>
          <w:sz w:val="40"/>
          <w:szCs w:val="40"/>
        </w:rPr>
        <w:t>Terminal Lab</w:t>
      </w:r>
    </w:p>
    <w:bookmarkEnd w:id="0"/>
    <w:p w14:paraId="7B3AE304" w14:textId="5B47DB62" w:rsidR="00BE00EA" w:rsidRPr="009844BB" w:rsidRDefault="00EC1F83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 xml:space="preserve"> 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323CBD" w:rsidRDefault="00E056B9" w:rsidP="00E056B9">
      <w:pPr>
        <w:spacing w:line="240" w:lineRule="auto"/>
        <w:jc w:val="center"/>
        <w:rPr>
          <w:b/>
          <w:bCs/>
          <w:i/>
          <w:iCs/>
          <w:sz w:val="32"/>
          <w:szCs w:val="32"/>
        </w:rPr>
      </w:pPr>
      <w:r w:rsidRPr="00323CBD">
        <w:rPr>
          <w:b/>
          <w:bCs/>
          <w:i/>
          <w:i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4DB52009" w:rsidR="00E056B9" w:rsidRPr="00323CBD" w:rsidRDefault="00EC1F83" w:rsidP="00E056B9">
      <w:pPr>
        <w:spacing w:line="240" w:lineRule="auto"/>
        <w:jc w:val="center"/>
        <w:rPr>
          <w:b/>
          <w:bCs/>
          <w:i/>
          <w:iCs/>
          <w:sz w:val="32"/>
          <w:szCs w:val="32"/>
        </w:rPr>
      </w:pPr>
      <w:r w:rsidRPr="00323CBD">
        <w:rPr>
          <w:b/>
          <w:bCs/>
          <w:i/>
          <w:iCs/>
          <w:sz w:val="32"/>
          <w:szCs w:val="32"/>
        </w:rPr>
        <w:t xml:space="preserve">Mr. </w:t>
      </w:r>
      <w:r w:rsidR="00323CBD" w:rsidRPr="00323CBD">
        <w:rPr>
          <w:b/>
          <w:bCs/>
          <w:i/>
          <w:iCs/>
          <w:sz w:val="32"/>
          <w:szCs w:val="32"/>
        </w:rPr>
        <w:t>Waqar</w:t>
      </w:r>
    </w:p>
    <w:p w14:paraId="4C23DE5E" w14:textId="4A2C9220" w:rsidR="00E056B9" w:rsidRPr="000A31EE" w:rsidRDefault="00323CBD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rtificial Intelligence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7B84F0BA" w:rsidR="00670203" w:rsidRPr="00670203" w:rsidRDefault="00116D5E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default" r:id="rId9"/>
          <w:footerReference w:type="default" r:id="rId10"/>
          <w:footerReference w:type="first" r:id="rId11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>January 15, 2021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</w:rPr>
        <w:id w:val="379456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A16B9B" w14:textId="255CE013" w:rsidR="00BE00EA" w:rsidRPr="00D92EEB" w:rsidRDefault="008A59D7" w:rsidP="007E6BC5">
          <w:pPr>
            <w:pStyle w:val="TOCHeading"/>
            <w:jc w:val="center"/>
            <w:rPr>
              <w:rStyle w:val="TitleChar"/>
              <w:rFonts w:ascii="Times New Roman" w:hAnsi="Times New Roman" w:cs="Times New Roman"/>
              <w:color w:val="auto"/>
            </w:rPr>
          </w:pPr>
          <w:r w:rsidRPr="00D92EEB">
            <w:rPr>
              <w:rStyle w:val="TitleChar"/>
              <w:rFonts w:ascii="Times New Roman" w:hAnsi="Times New Roman" w:cs="Times New Roman"/>
              <w:color w:val="auto"/>
            </w:rPr>
            <w:t xml:space="preserve">Table of </w:t>
          </w:r>
          <w:r w:rsidR="00BE00EA" w:rsidRPr="00D92EEB">
            <w:rPr>
              <w:rStyle w:val="TitleChar"/>
              <w:rFonts w:ascii="Times New Roman" w:hAnsi="Times New Roman" w:cs="Times New Roman"/>
              <w:color w:val="auto"/>
            </w:rPr>
            <w:t>Contents</w:t>
          </w:r>
        </w:p>
        <w:p w14:paraId="5CB2B4B1" w14:textId="40378BEE" w:rsidR="00CC6021" w:rsidRDefault="00BE00EA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r w:rsidRPr="00F4702C">
            <w:rPr>
              <w:rFonts w:cs="Times New Roman"/>
              <w:szCs w:val="24"/>
            </w:rPr>
            <w:fldChar w:fldCharType="begin"/>
          </w:r>
          <w:r w:rsidRPr="00F4702C">
            <w:rPr>
              <w:rFonts w:cs="Times New Roman"/>
              <w:szCs w:val="24"/>
            </w:rPr>
            <w:instrText xml:space="preserve"> TOC \o "1-3" \h \z \u </w:instrText>
          </w:r>
          <w:r w:rsidRPr="00F4702C">
            <w:rPr>
              <w:rFonts w:cs="Times New Roman"/>
              <w:szCs w:val="24"/>
            </w:rPr>
            <w:fldChar w:fldCharType="separate"/>
          </w:r>
          <w:hyperlink w:anchor="_Toc61602253" w:history="1">
            <w:r w:rsidR="00CC6021" w:rsidRPr="00EA286C">
              <w:rPr>
                <w:rStyle w:val="Hyperlink"/>
                <w:noProof/>
              </w:rPr>
              <w:t>1.</w:t>
            </w:r>
            <w:r w:rsidR="00CC6021"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="00CC6021" w:rsidRPr="00EA286C">
              <w:rPr>
                <w:rStyle w:val="Hyperlink"/>
                <w:noProof/>
              </w:rPr>
              <w:t>Code</w:t>
            </w:r>
            <w:r w:rsidR="00CC6021">
              <w:rPr>
                <w:noProof/>
                <w:webHidden/>
              </w:rPr>
              <w:tab/>
            </w:r>
            <w:r w:rsidR="00CC6021">
              <w:rPr>
                <w:noProof/>
                <w:webHidden/>
              </w:rPr>
              <w:fldChar w:fldCharType="begin"/>
            </w:r>
            <w:r w:rsidR="00CC6021">
              <w:rPr>
                <w:noProof/>
                <w:webHidden/>
              </w:rPr>
              <w:instrText xml:space="preserve"> PAGEREF _Toc61602253 \h </w:instrText>
            </w:r>
            <w:r w:rsidR="00CC6021">
              <w:rPr>
                <w:noProof/>
                <w:webHidden/>
              </w:rPr>
            </w:r>
            <w:r w:rsidR="00CC6021"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1</w:t>
            </w:r>
            <w:r w:rsidR="00CC6021">
              <w:rPr>
                <w:noProof/>
                <w:webHidden/>
              </w:rPr>
              <w:fldChar w:fldCharType="end"/>
            </w:r>
          </w:hyperlink>
        </w:p>
        <w:p w14:paraId="4ECAD812" w14:textId="34593249" w:rsidR="00CC6021" w:rsidRDefault="00CC602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54" w:history="1">
            <w:r w:rsidRPr="00EA286C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00859" w14:textId="3A7F982F" w:rsidR="00CC6021" w:rsidRDefault="00CC6021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55" w:history="1">
            <w:r w:rsidRPr="00EA286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D280F" w14:textId="6DAB1A0F" w:rsidR="00CC6021" w:rsidRDefault="00CC602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56" w:history="1">
            <w:r w:rsidRPr="00EA286C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6863E" w14:textId="035D0A68" w:rsidR="00CC6021" w:rsidRDefault="00CC6021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57" w:history="1">
            <w:r w:rsidRPr="00EA286C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68B43D" w14:textId="7103FBC2" w:rsidR="00CC6021" w:rsidRDefault="00CC602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58" w:history="1">
            <w:r w:rsidRPr="00EA286C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77F72" w14:textId="28F228E3" w:rsidR="00CC6021" w:rsidRDefault="00CC6021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59" w:history="1">
            <w:r w:rsidRPr="00EA286C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118D9" w14:textId="35FEAD09" w:rsidR="00CC6021" w:rsidRDefault="00CC602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60" w:history="1">
            <w:r w:rsidRPr="00EA286C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30DE8" w14:textId="05B73FA9" w:rsidR="00CC6021" w:rsidRDefault="00CC6021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61" w:history="1">
            <w:r w:rsidRPr="00EA286C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94549" w14:textId="313C6FF1" w:rsidR="00CC6021" w:rsidRDefault="00CC602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61602262" w:history="1">
            <w:r w:rsidRPr="00EA286C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EA286C">
              <w:rPr>
                <w:rStyle w:val="Hyperlink"/>
                <w:noProof/>
              </w:rPr>
              <w:t>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1602262 \h </w:instrText>
            </w:r>
            <w:r>
              <w:rPr>
                <w:noProof/>
                <w:webHidden/>
              </w:rPr>
              <w:fldChar w:fldCharType="separate"/>
            </w:r>
            <w:r w:rsidR="00320D2C">
              <w:rPr>
                <w:b/>
                <w:bCs/>
                <w:noProof/>
                <w:webHidden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1EFC" w14:textId="5A83F0B6" w:rsidR="00BE00EA" w:rsidRPr="00DE7D8B" w:rsidRDefault="00BE00EA" w:rsidP="00DE7D8B">
          <w:pPr>
            <w:rPr>
              <w:b/>
              <w:bCs/>
              <w:noProof/>
              <w:szCs w:val="24"/>
            </w:rPr>
          </w:pPr>
          <w:r w:rsidRPr="00F4702C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1F5AD3C1" w14:textId="3315A73F" w:rsidR="007457D7" w:rsidRDefault="007457D7" w:rsidP="00D92EEB">
      <w:pPr>
        <w:spacing w:line="259" w:lineRule="auto"/>
        <w:sectPr w:rsidR="007457D7" w:rsidSect="00D92EEB">
          <w:headerReference w:type="default" r:id="rId12"/>
          <w:pgSz w:w="11906" w:h="16838" w:code="9"/>
          <w:pgMar w:top="1080" w:right="1440" w:bottom="1440" w:left="1440" w:header="720" w:footer="720" w:gutter="0"/>
          <w:pgNumType w:start="1"/>
          <w:cols w:space="720"/>
          <w:docGrid w:linePitch="360"/>
        </w:sectPr>
      </w:pPr>
    </w:p>
    <w:p w14:paraId="0BE6BCA4" w14:textId="033B3B7C" w:rsidR="00227ECD" w:rsidRDefault="00116D5E" w:rsidP="00B32286">
      <w:pPr>
        <w:pStyle w:val="Heading1"/>
      </w:pPr>
      <w:bookmarkStart w:id="1" w:name="_Toc61602253"/>
      <w:r>
        <w:lastRenderedPageBreak/>
        <w:t>Code</w:t>
      </w:r>
      <w:bookmarkEnd w:id="1"/>
    </w:p>
    <w:p w14:paraId="263AD911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bookmarkStart w:id="2" w:name="_Toc61602254"/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class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AStarGraph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objec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3AA6160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Define a class board like grid with two barriers</w:t>
      </w:r>
    </w:p>
    <w:p w14:paraId="10A6DA04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6C06810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de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it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sel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5090BE83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sel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.barriers</w:t>
      </w:r>
      <w:proofErr w:type="spellEnd"/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[]</w:t>
      </w:r>
    </w:p>
    <w:p w14:paraId="5BE980D4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t=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number of boxes you want to include in barrier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28002BAB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i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range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t):</w:t>
      </w:r>
    </w:p>
    <w:p w14:paraId="2998131E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x=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barrier x-axis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A22312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y=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barrier y-axis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1CC3808E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sel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.barriers</w:t>
      </w:r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.append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[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x,y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)</w:t>
      </w:r>
    </w:p>
    <w:p w14:paraId="1327789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de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gram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heuristic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sel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star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oal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6C4A0AC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Use Chebyshev distance heuristic if we can move one square either</w:t>
      </w:r>
    </w:p>
    <w:p w14:paraId="6F8B560B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adjacent or diagonal</w:t>
      </w:r>
    </w:p>
    <w:p w14:paraId="4F70CC39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D =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</w:p>
    <w:p w14:paraId="355773A9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D2 =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</w:p>
    <w:p w14:paraId="76FCE2C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dx = </w:t>
      </w:r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abs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art[</w:t>
      </w:r>
      <w:proofErr w:type="gramEnd"/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 - goal[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)</w:t>
      </w:r>
    </w:p>
    <w:p w14:paraId="5E94B19A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y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</w:t>
      </w:r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abs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art[</w:t>
      </w:r>
      <w:proofErr w:type="gramEnd"/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 - goal[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)</w:t>
      </w:r>
    </w:p>
    <w:p w14:paraId="096E3B8A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D * (dx +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y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+ (D2 -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* D) * </w:t>
      </w:r>
      <w:proofErr w:type="gram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x,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y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64EEC165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67E3C99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de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get_vertex_</w:t>
      </w:r>
      <w:proofErr w:type="gram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neighbour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sel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proofErr w:type="spellStart"/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po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23E78B8E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n = []</w:t>
      </w:r>
    </w:p>
    <w:p w14:paraId="04E1957D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Moves allow link a chess king</w:t>
      </w:r>
    </w:p>
    <w:p w14:paraId="5D309A2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dx, dy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[(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 (-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 (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 (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-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 (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 (-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 (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-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 (-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-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]:</w:t>
      </w:r>
    </w:p>
    <w:p w14:paraId="2C96976C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x2 =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o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[</w:t>
      </w:r>
      <w:proofErr w:type="gramEnd"/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 + dx</w:t>
      </w:r>
    </w:p>
    <w:p w14:paraId="283BC82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y2 =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o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[</w:t>
      </w:r>
      <w:proofErr w:type="gramEnd"/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 +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y</w:t>
      </w:r>
      <w:proofErr w:type="spellEnd"/>
    </w:p>
    <w:p w14:paraId="18794ED1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x2 &lt;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x2 &gt;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7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y2 &lt;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y2 &gt;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7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00D15D94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ontinue</w:t>
      </w:r>
    </w:p>
    <w:p w14:paraId="7AFFAC5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n.append</w:t>
      </w:r>
      <w:proofErr w:type="spellEnd"/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(x2, y2))</w:t>
      </w:r>
    </w:p>
    <w:p w14:paraId="3D835A93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n</w:t>
      </w:r>
    </w:p>
    <w:p w14:paraId="73369E07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11597093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de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ove_</w:t>
      </w:r>
      <w:proofErr w:type="gram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cost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sel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a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b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2F407EF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barrier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sel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.barriers</w:t>
      </w:r>
      <w:proofErr w:type="spellEnd"/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585368C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b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barrier:</w:t>
      </w:r>
    </w:p>
    <w:p w14:paraId="12E66F3C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gramStart"/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0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Extremely high cost to enter barrier squares</w:t>
      </w:r>
    </w:p>
    <w:p w14:paraId="2D46105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gramStart"/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Normal movement cost</w:t>
      </w:r>
    </w:p>
    <w:p w14:paraId="73ED8E47" w14:textId="77777777" w:rsidR="00CC6021" w:rsidRPr="00CC6021" w:rsidRDefault="00CC6021" w:rsidP="00CC602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7B782E3A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de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AStarSearch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star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end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CC6021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graph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4C9271C3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G = </w:t>
      </w:r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{}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Actual movement cost to each position from the start position</w:t>
      </w:r>
    </w:p>
    <w:p w14:paraId="29232813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F = </w:t>
      </w:r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{}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Estimated movement cost of start to end going via this position</w:t>
      </w:r>
    </w:p>
    <w:p w14:paraId="44C5196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586C363E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Initialize starting values</w:t>
      </w:r>
    </w:p>
    <w:p w14:paraId="4A69E0B5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G[start] =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</w:p>
    <w:p w14:paraId="5ADE6714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F[start] =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graph.heuristic</w:t>
      </w:r>
      <w:proofErr w:type="spellEnd"/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start, end)</w:t>
      </w:r>
    </w:p>
    <w:p w14:paraId="2125569D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078918A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osedVertice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e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1C742012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lastRenderedPageBreak/>
        <w:t>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openVertice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</w:t>
      </w:r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se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[start])</w:t>
      </w:r>
    </w:p>
    <w:p w14:paraId="2DFF0A3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meFrom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{}</w:t>
      </w:r>
    </w:p>
    <w:p w14:paraId="2C3791E2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6AE463E4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while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len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openVertice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&gt; </w:t>
      </w:r>
      <w:r w:rsidRPr="00CC6021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56D9050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Get the vertex in the open list with the lowest F score</w:t>
      </w:r>
    </w:p>
    <w:p w14:paraId="5EA2F0A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current =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one</w:t>
      </w:r>
    </w:p>
    <w:p w14:paraId="2BF6197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urrentFscore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one</w:t>
      </w:r>
    </w:p>
    <w:p w14:paraId="1B3BE74A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o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openVertice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6424BB6D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current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s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one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F[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o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 &lt;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urrentFscore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7037319E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urrentFscore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F[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o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</w:t>
      </w:r>
    </w:p>
    <w:p w14:paraId="10775F41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current =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os</w:t>
      </w:r>
      <w:proofErr w:type="spellEnd"/>
    </w:p>
    <w:p w14:paraId="4E8E06F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9AE477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Check if we have reached the goal</w:t>
      </w:r>
    </w:p>
    <w:p w14:paraId="6DF76A61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current == end:</w:t>
      </w:r>
    </w:p>
    <w:p w14:paraId="47B8EB25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Retrace our route backward</w:t>
      </w:r>
    </w:p>
    <w:p w14:paraId="1C21D777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path = [current]</w:t>
      </w:r>
    </w:p>
    <w:p w14:paraId="5953AEB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while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current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meFrom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7A62B569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current =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meFrom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[current]</w:t>
      </w:r>
    </w:p>
    <w:p w14:paraId="37D684EA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ath.append</w:t>
      </w:r>
      <w:proofErr w:type="spellEnd"/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current)</w:t>
      </w:r>
    </w:p>
    <w:p w14:paraId="3BB5E3F1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ath.reverse</w:t>
      </w:r>
      <w:proofErr w:type="spellEnd"/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)</w:t>
      </w:r>
    </w:p>
    <w:p w14:paraId="4BF673B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path, F[</w:t>
      </w:r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end]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Done!</w:t>
      </w:r>
    </w:p>
    <w:p w14:paraId="48C1DAD1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4FF46BA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Mark the current vertex as closed</w:t>
      </w:r>
    </w:p>
    <w:p w14:paraId="6ED1C1F2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openVertices.remove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current)</w:t>
      </w:r>
    </w:p>
    <w:p w14:paraId="000A658B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osedVertices.add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current)</w:t>
      </w:r>
    </w:p>
    <w:p w14:paraId="29E62617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7D501AB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Update scores for vertices near the current position</w:t>
      </w:r>
    </w:p>
    <w:p w14:paraId="051DEE92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neighbour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graph.get_vertex_neighbour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current):</w:t>
      </w:r>
    </w:p>
    <w:p w14:paraId="685615E7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neighbour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osedVertice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499327F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</w:t>
      </w:r>
      <w:proofErr w:type="gramStart"/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ontinue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We have already processed this node exhaustively</w:t>
      </w:r>
    </w:p>
    <w:p w14:paraId="2D7121E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candidateG = G[current] + </w:t>
      </w:r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graph.move</w:t>
      </w:r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_cost(current, neighbour)</w:t>
      </w:r>
    </w:p>
    <w:p w14:paraId="682E2EFF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4ECDE08D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neighbour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no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openVertices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4B2C5AFD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openVertices.add(</w:t>
      </w:r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neighbour)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Discovered a new vertex</w:t>
      </w:r>
    </w:p>
    <w:p w14:paraId="7FAB669C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proofErr w:type="spellStart"/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elif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ndidateG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&gt;= G[neighbour]:</w:t>
      </w:r>
    </w:p>
    <w:p w14:paraId="6D8C728B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</w:t>
      </w:r>
      <w:proofErr w:type="gramStart"/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continue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</w:t>
      </w:r>
      <w:proofErr w:type="gramEnd"/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 This G score is worse than previously found</w:t>
      </w:r>
    </w:p>
    <w:p w14:paraId="401332B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B8D3F7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CC6021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Adopt this G score</w:t>
      </w:r>
    </w:p>
    <w:p w14:paraId="34C89FC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meFrom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[neighbour] = current</w:t>
      </w:r>
    </w:p>
    <w:p w14:paraId="0FA6968C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G[neighbour] = </w:t>
      </w:r>
      <w:proofErr w:type="spell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andidateG</w:t>
      </w:r>
      <w:proofErr w:type="spellEnd"/>
    </w:p>
    <w:p w14:paraId="04EA390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H =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graph.heuristic</w:t>
      </w:r>
      <w:proofErr w:type="spellEnd"/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neighbour, end)</w:t>
      </w:r>
    </w:p>
    <w:p w14:paraId="28997B0F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F[neighbour] = G[neighbour] + H</w:t>
      </w:r>
    </w:p>
    <w:p w14:paraId="2312C1EC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21A63B8D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aise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RuntimeError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A* failed to find a solution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0147484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26AC53D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_name_ == 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_main_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3C1816C0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graph =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StarGraph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032D8DF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RS=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x-axis of current position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05AC2688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lastRenderedPageBreak/>
        <w:t>    CS= 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y-axis of current position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384EF52B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RG=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x-axis of goal position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8204136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CG= </w:t>
      </w:r>
      <w:proofErr w:type="gramStart"/>
      <w:r w:rsidRPr="00CC6021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y-axis of goal position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187293EE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result, cost = </w:t>
      </w:r>
      <w:proofErr w:type="spellStart"/>
      <w:proofErr w:type="gramStart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StarSearch</w:t>
      </w:r>
      <w:proofErr w:type="spell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RS, CS), (RG, CG), graph)</w:t>
      </w:r>
    </w:p>
    <w:p w14:paraId="7EA1C6BB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proofErr w:type="gramStart"/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r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route  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result)</w:t>
      </w:r>
    </w:p>
    <w:p w14:paraId="1F51F9C2" w14:textId="77777777" w:rsidR="00CC6021" w:rsidRPr="00CC6021" w:rsidRDefault="00CC6021" w:rsidP="00CC60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proofErr w:type="gramStart"/>
      <w:r w:rsidRPr="00CC6021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rint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CC6021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cost "</w:t>
      </w:r>
      <w:r w:rsidRPr="00CC6021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cost)</w:t>
      </w:r>
    </w:p>
    <w:p w14:paraId="293A20B9" w14:textId="2DC1EFB7" w:rsidR="00116D5E" w:rsidRDefault="00116D5E" w:rsidP="00116D5E">
      <w:pPr>
        <w:pStyle w:val="Heading2"/>
      </w:pPr>
      <w:r>
        <w:t>Output</w:t>
      </w:r>
      <w:bookmarkEnd w:id="2"/>
    </w:p>
    <w:p w14:paraId="04160505" w14:textId="31799B9E" w:rsidR="00116D5E" w:rsidRPr="00116D5E" w:rsidRDefault="00CC6021" w:rsidP="00116D5E">
      <w:r>
        <w:rPr>
          <w:noProof/>
        </w:rPr>
        <w:drawing>
          <wp:inline distT="0" distB="0" distL="0" distR="0" wp14:anchorId="0D460093" wp14:editId="084DF340">
            <wp:extent cx="5734050" cy="2295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257AC" w14:textId="5ECFC8A7" w:rsidR="00116D5E" w:rsidRDefault="00116D5E" w:rsidP="00116D5E">
      <w:pPr>
        <w:pStyle w:val="Heading1"/>
      </w:pPr>
      <w:bookmarkStart w:id="3" w:name="_Toc61602255"/>
      <w:r>
        <w:t>Code</w:t>
      </w:r>
      <w:bookmarkEnd w:id="3"/>
    </w:p>
    <w:p w14:paraId="07EA14C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##### alpha-beta pruning</w:t>
      </w:r>
    </w:p>
    <w:p w14:paraId="3A2C8DC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aximum, Minimum =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000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000</w:t>
      </w:r>
    </w:p>
    <w:p w14:paraId="5A4809E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Returns optimal value for current player</w:t>
      </w:r>
    </w:p>
    <w:p w14:paraId="18B17B8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(Initially called for root and </w:t>
      </w:r>
      <w:proofErr w:type="spellStart"/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maximizer</w:t>
      </w:r>
      <w:proofErr w:type="spellEnd"/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)</w:t>
      </w:r>
    </w:p>
    <w:p w14:paraId="6BDCA6E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de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inimax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depth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od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proofErr w:type="spellStart"/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maxP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</w:p>
    <w:p w14:paraId="0AFB18D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values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alpha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beta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5DF41FB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Terminating condition. </w:t>
      </w:r>
      <w:proofErr w:type="spellStart"/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i.e</w:t>
      </w:r>
      <w:proofErr w:type="spellEnd"/>
    </w:p>
    <w:p w14:paraId="7971406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leaf node is reached</w:t>
      </w:r>
    </w:p>
    <w:p w14:paraId="08C0FE4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depth ==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3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6EE870B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values[node]</w:t>
      </w:r>
    </w:p>
    <w:p w14:paraId="663904C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479408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axP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2AAC522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2FD89256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best = Minimum</w:t>
      </w:r>
    </w:p>
    <w:p w14:paraId="2272C3DD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27D0A7DD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Recur for left and right children</w:t>
      </w:r>
    </w:p>
    <w:p w14:paraId="0AC4941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i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rang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32710E4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63E1CF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val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=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inimax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epth +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node *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+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i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</w:p>
    <w:p w14:paraId="07EA727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         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Fals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values, alpha, beta)</w:t>
      </w:r>
    </w:p>
    <w:p w14:paraId="483642A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best =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ax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best,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val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64A7F16F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alpha =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ax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lpha, best)</w:t>
      </w:r>
    </w:p>
    <w:p w14:paraId="19E61754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2B19A97D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Alpha Beta Pruning</w:t>
      </w:r>
    </w:p>
    <w:p w14:paraId="1287EE3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beta &lt;= alpha:</w:t>
      </w:r>
    </w:p>
    <w:p w14:paraId="03C96FBF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lastRenderedPageBreak/>
        <w:t>        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</w:p>
    <w:p w14:paraId="61D0B0B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1E18AE3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best</w:t>
      </w:r>
    </w:p>
    <w:p w14:paraId="33DFEA8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0358E5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els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11A19FA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best = Maximum</w:t>
      </w:r>
    </w:p>
    <w:p w14:paraId="0075B40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E88A13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Recur for left and</w:t>
      </w:r>
    </w:p>
    <w:p w14:paraId="1A9DED6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right children</w:t>
      </w:r>
    </w:p>
    <w:p w14:paraId="37A8C09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i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rang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5FF026B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1B0ACCA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val =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inimax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epth +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node *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+ i,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Tru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values, alpha, beta)</w:t>
      </w:r>
    </w:p>
    <w:p w14:paraId="0859A15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best =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i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best,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val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718E964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beta =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i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beta, best)</w:t>
      </w:r>
    </w:p>
    <w:p w14:paraId="0628640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5691735F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 Alpha Beta Pruning</w:t>
      </w:r>
    </w:p>
    <w:p w14:paraId="2503EAC4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beta &lt;= alpha:</w:t>
      </w:r>
    </w:p>
    <w:p w14:paraId="2252203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break</w:t>
      </w:r>
    </w:p>
    <w:p w14:paraId="43AAD4F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0BB8F2A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best</w:t>
      </w:r>
    </w:p>
    <w:p w14:paraId="5141D23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cr</w:t>
      </w:r>
      <w:proofErr w:type="spellEnd"/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[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</w:t>
      </w:r>
    </w:p>
    <w:p w14:paraId="652AC19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x=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total no of leaf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345121AF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i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rang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x):</w:t>
      </w:r>
    </w:p>
    <w:p w14:paraId="2786050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y=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nod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5B7B97D6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proofErr w:type="spellStart"/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cr.append</w:t>
      </w:r>
      <w:proofErr w:type="spellEnd"/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y)</w:t>
      </w:r>
    </w:p>
    <w:p w14:paraId="2F7CD2B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62ACBED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epth=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depth valu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18227B2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node=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nod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7DDB455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gramStart"/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r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Optimal value is :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minimax(depth, node,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Tru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scr, Minimum, Maximum))</w:t>
      </w:r>
    </w:p>
    <w:p w14:paraId="6000AB1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in-Max</w:t>
      </w:r>
    </w:p>
    <w:p w14:paraId="14B18FD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6A9955"/>
          <w:sz w:val="21"/>
          <w:szCs w:val="21"/>
          <w:lang w:val="en-PK" w:eastAsia="en-PK"/>
        </w:rPr>
        <w:t>#min-max</w:t>
      </w:r>
    </w:p>
    <w:p w14:paraId="7AE8F5B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mpo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math</w:t>
      </w:r>
    </w:p>
    <w:p w14:paraId="56264A1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de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inimax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spellStart"/>
      <w:proofErr w:type="gramStart"/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cdepth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nodeval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maxterm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src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116D5E">
        <w:rPr>
          <w:rFonts w:ascii="Consolas" w:eastAsia="Times New Roman" w:hAnsi="Consolas" w:cs="Times New Roman"/>
          <w:color w:val="9CDCFE"/>
          <w:sz w:val="21"/>
          <w:szCs w:val="21"/>
          <w:lang w:val="en-PK" w:eastAsia="en-PK"/>
        </w:rPr>
        <w:t>tdepth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15F41BA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depth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=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depth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:</w:t>
      </w:r>
    </w:p>
    <w:p w14:paraId="50D5DFAF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rc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[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nodeval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</w:t>
      </w:r>
    </w:p>
    <w:p w14:paraId="37F32CB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if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maxterm):</w:t>
      </w:r>
    </w:p>
    <w:p w14:paraId="07084BA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ax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minimax(cdepth+</w:t>
      </w:r>
      <w:proofErr w:type="gramStart"/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nodeval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*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Fals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src,tdepth),</w:t>
      </w:r>
    </w:p>
    <w:p w14:paraId="644AAB84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   minimax(cdepth+</w:t>
      </w:r>
      <w:proofErr w:type="gramStart"/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nodeval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*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+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Fals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src,tdepth))</w:t>
      </w:r>
    </w:p>
    <w:p w14:paraId="1FA2D81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els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:</w:t>
      </w:r>
    </w:p>
    <w:p w14:paraId="4548F53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</w:t>
      </w: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retur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gram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mi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inimax(cdepth+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nodeval*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Tru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src, tdepth),</w:t>
      </w:r>
    </w:p>
    <w:p w14:paraId="1AF36F4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     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inimax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depth+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nodeval*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+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Tru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src, tdepth))</w:t>
      </w:r>
    </w:p>
    <w:p w14:paraId="080006A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040B053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</w:p>
    <w:p w14:paraId="35D2CCD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rc</w:t>
      </w:r>
      <w:proofErr w:type="spellEnd"/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[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]</w:t>
      </w:r>
    </w:p>
    <w:p w14:paraId="73093C1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x=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total number of leaf nod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453B62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C586C0"/>
          <w:sz w:val="21"/>
          <w:szCs w:val="21"/>
          <w:lang w:val="en-PK" w:eastAsia="en-PK"/>
        </w:rPr>
        <w:t>for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i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n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range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x):</w:t>
      </w:r>
    </w:p>
    <w:p w14:paraId="5A7F774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y = 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value of leaf nod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6710478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  <w:proofErr w:type="spellStart"/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rc.append</w:t>
      </w:r>
      <w:proofErr w:type="spellEnd"/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y)</w:t>
      </w:r>
    </w:p>
    <w:p w14:paraId="769499E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3DE0EB9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depth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math.log(</w:t>
      </w:r>
      <w:proofErr w:type="spellStart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len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rc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,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78B9D97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depth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current depth valu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0CD78DA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nodeval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</w:t>
      </w:r>
      <w:proofErr w:type="gramStart"/>
      <w:r w:rsidRPr="00116D5E">
        <w:rPr>
          <w:rFonts w:ascii="Consolas" w:eastAsia="Times New Roman" w:hAnsi="Consolas" w:cs="Times New Roman"/>
          <w:color w:val="4EC9B0"/>
          <w:sz w:val="21"/>
          <w:szCs w:val="21"/>
          <w:lang w:val="en-PK" w:eastAsia="en-PK"/>
        </w:rPr>
        <w:t>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DCDCAA"/>
          <w:sz w:val="21"/>
          <w:szCs w:val="21"/>
          <w:lang w:val="en-PK" w:eastAsia="en-PK"/>
        </w:rPr>
        <w:t>inpu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Enter node valu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46141B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axterm=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True</w:t>
      </w:r>
    </w:p>
    <w:p w14:paraId="6222D65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6D8648D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proofErr w:type="gramStart"/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r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</w:t>
      </w:r>
      <w:proofErr w:type="gramEnd"/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answer is :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 end=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 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53A5032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nswer=minimax(</w:t>
      </w:r>
      <w:proofErr w:type="spellStart"/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depth,nodeval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,maxterm,src,tdepth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7C77891F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prin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answer)</w:t>
      </w:r>
    </w:p>
    <w:p w14:paraId="64519F82" w14:textId="77777777" w:rsidR="00116D5E" w:rsidRPr="00116D5E" w:rsidRDefault="00116D5E" w:rsidP="00116D5E"/>
    <w:p w14:paraId="660A589E" w14:textId="37AF0D28" w:rsidR="00116D5E" w:rsidRDefault="00116D5E" w:rsidP="00116D5E">
      <w:pPr>
        <w:pStyle w:val="Heading2"/>
      </w:pPr>
      <w:bookmarkStart w:id="4" w:name="_Toc61602256"/>
      <w:r>
        <w:t>Output</w:t>
      </w:r>
      <w:bookmarkEnd w:id="4"/>
    </w:p>
    <w:p w14:paraId="2608ADD6" w14:textId="57726A3F" w:rsidR="00CC6021" w:rsidRDefault="00CC6021" w:rsidP="00CC6021">
      <w:pPr>
        <w:rPr>
          <w:noProof/>
        </w:rPr>
      </w:pPr>
      <w:r>
        <w:rPr>
          <w:noProof/>
        </w:rPr>
        <w:drawing>
          <wp:inline distT="0" distB="0" distL="0" distR="0" wp14:anchorId="392116D3" wp14:editId="21F8EC6E">
            <wp:extent cx="5124450" cy="27631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894" cy="277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2E29A" w14:textId="5675527F" w:rsidR="00CC6021" w:rsidRDefault="00CC6021" w:rsidP="00CC602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EAB7BD" wp14:editId="7FBFFD97">
            <wp:simplePos x="0" y="0"/>
            <wp:positionH relativeFrom="column">
              <wp:posOffset>0</wp:posOffset>
            </wp:positionH>
            <wp:positionV relativeFrom="paragraph">
              <wp:posOffset>363855</wp:posOffset>
            </wp:positionV>
            <wp:extent cx="5238750" cy="2857500"/>
            <wp:effectExtent l="0" t="0" r="0" b="0"/>
            <wp:wrapTight wrapText="bothSides">
              <wp:wrapPolygon edited="0">
                <wp:start x="0" y="0"/>
                <wp:lineTo x="0" y="21456"/>
                <wp:lineTo x="21521" y="21456"/>
                <wp:lineTo x="2152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F78775" w14:textId="77777777" w:rsidR="00CC6021" w:rsidRDefault="00CC6021" w:rsidP="00CC6021"/>
    <w:p w14:paraId="3C403DDA" w14:textId="45FB3704" w:rsidR="00CC6021" w:rsidRPr="00CC6021" w:rsidRDefault="00CC6021" w:rsidP="00CC6021"/>
    <w:p w14:paraId="3DD81BF7" w14:textId="77777777" w:rsidR="00CC6021" w:rsidRDefault="00CC6021">
      <w:pPr>
        <w:spacing w:line="259" w:lineRule="auto"/>
        <w:rPr>
          <w:rFonts w:asciiTheme="majorBidi" w:eastAsiaTheme="majorEastAsia" w:hAnsiTheme="majorBidi" w:cstheme="majorBidi"/>
          <w:b/>
          <w:sz w:val="28"/>
          <w:szCs w:val="32"/>
        </w:rPr>
      </w:pPr>
      <w:r>
        <w:br w:type="page"/>
      </w:r>
    </w:p>
    <w:p w14:paraId="25B0BB81" w14:textId="3346CAA0" w:rsidR="00116D5E" w:rsidRDefault="00116D5E" w:rsidP="00116D5E">
      <w:pPr>
        <w:pStyle w:val="Heading1"/>
      </w:pPr>
      <w:bookmarkStart w:id="5" w:name="_Toc61602257"/>
      <w:r>
        <w:lastRenderedPageBreak/>
        <w:t>Code</w:t>
      </w:r>
      <w:bookmarkEnd w:id="5"/>
    </w:p>
    <w:p w14:paraId="68AC601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iml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version=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1.0.1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encoding=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UTF-8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37EF8D3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</w:p>
    <w:p w14:paraId="7C09C45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&lt;category&gt;</w:t>
      </w:r>
    </w:p>
    <w:p w14:paraId="1DBED28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&lt;pattern&gt;HELLO&lt;/pattern&gt;</w:t>
      </w:r>
    </w:p>
    <w:p w14:paraId="3C9FDF2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&lt;template&gt;</w:t>
      </w:r>
    </w:p>
    <w:p w14:paraId="5C40F85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hello user!</w:t>
      </w:r>
    </w:p>
    <w:p w14:paraId="43850B2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&lt;/template&gt;</w:t>
      </w:r>
    </w:p>
    <w:p w14:paraId="62090126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&lt;/category&gt;</w:t>
      </w:r>
    </w:p>
    <w:p w14:paraId="0E7DFAE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</w:t>
      </w:r>
    </w:p>
    <w:p w14:paraId="1210341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&lt;category&gt;</w:t>
      </w:r>
    </w:p>
    <w:p w14:paraId="12A9F4C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&lt;pattern&gt;WHAT IS YOUR NAME&lt;/pattern&gt;</w:t>
      </w:r>
    </w:p>
    <w:p w14:paraId="1D1F204D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&lt;template&gt;</w:t>
      </w:r>
    </w:p>
    <w:p w14:paraId="4E26E67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    MY name 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is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Chatbot!</w:t>
      </w:r>
    </w:p>
    <w:p w14:paraId="456346E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    &lt;/template&gt;</w:t>
      </w:r>
    </w:p>
    <w:p w14:paraId="0CA4F60D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&lt;/category&gt;</w:t>
      </w:r>
    </w:p>
    <w:p w14:paraId="2F7FFF2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 </w:t>
      </w:r>
    </w:p>
    <w:p w14:paraId="5C6D52DD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/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iml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081613BE" w14:textId="2153CD2C" w:rsidR="00116D5E" w:rsidRDefault="00116D5E" w:rsidP="00116D5E">
      <w:pPr>
        <w:pStyle w:val="Heading2"/>
      </w:pPr>
      <w:bookmarkStart w:id="6" w:name="_Toc61602258"/>
      <w:r>
        <w:t>Output</w:t>
      </w:r>
      <w:bookmarkEnd w:id="6"/>
    </w:p>
    <w:p w14:paraId="26F2E37B" w14:textId="5615ABFA" w:rsidR="00CC6021" w:rsidRPr="00CC6021" w:rsidRDefault="00CC6021" w:rsidP="00CC6021">
      <w:r>
        <w:rPr>
          <w:noProof/>
        </w:rPr>
        <w:drawing>
          <wp:inline distT="0" distB="0" distL="0" distR="0" wp14:anchorId="364D341D" wp14:editId="6DEDC7C4">
            <wp:extent cx="4448175" cy="13811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00543" w14:textId="0F7BF0EC" w:rsidR="00116D5E" w:rsidRDefault="00116D5E" w:rsidP="00116D5E">
      <w:pPr>
        <w:pStyle w:val="Heading1"/>
      </w:pPr>
      <w:bookmarkStart w:id="7" w:name="_Toc61602259"/>
      <w:r>
        <w:t>Code</w:t>
      </w:r>
      <w:bookmarkEnd w:id="7"/>
    </w:p>
    <w:p w14:paraId="559625C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eftemplate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students (slot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name)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lot age))</w:t>
      </w:r>
    </w:p>
    <w:p w14:paraId="7C34224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students (name Hamza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)</w:t>
      </w:r>
    </w:p>
    <w:p w14:paraId="7714CA1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739A111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facts)</w:t>
      </w:r>
    </w:p>
    <w:p w14:paraId="788EDB3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initial-fact)</w:t>
      </w:r>
    </w:p>
    <w:p w14:paraId="1B7C1BC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udents (name Hamza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0341881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or a total of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facts.</w:t>
      </w:r>
    </w:p>
    <w:p w14:paraId="040DBC8F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retract(</w:t>
      </w:r>
      <w:proofErr w:type="gramEnd"/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1E077F4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retract</w:t>
      </w:r>
    </w:p>
    <w:p w14:paraId="20A9F87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retract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0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33AE7EC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facts)</w:t>
      </w:r>
    </w:p>
    <w:p w14:paraId="4841A22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udents (name Hamza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18F72AF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or a total of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fact.</w:t>
      </w:r>
    </w:p>
    <w:p w14:paraId="5D38381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li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4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)</w:t>
      </w:r>
    </w:p>
    <w:p w14:paraId="50CBEB6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3A1362C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usman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6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)</w:t>
      </w:r>
    </w:p>
    <w:p w14:paraId="14C05BC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3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328CEC8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lastRenderedPageBreak/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ana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44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)</w:t>
      </w:r>
    </w:p>
    <w:p w14:paraId="635BDD9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4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5650300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umer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66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)</w:t>
      </w:r>
    </w:p>
    <w:p w14:paraId="5D4EB43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5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2F65572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facts)</w:t>
      </w:r>
    </w:p>
    <w:p w14:paraId="5DCC9E6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udents (name Hamza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0DE684B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ali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4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5F7EB83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3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usman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6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1B6D543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4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ana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44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C43C99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5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</w:t>
      </w:r>
      <w:proofErr w:type="gram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  (</w:t>
      </w:r>
      <w:proofErr w:type="gram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students (nam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umer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 (age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66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5F98C3D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For a total of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5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facts</w:t>
      </w:r>
    </w:p>
    <w:p w14:paraId="20D636F2" w14:textId="77777777" w:rsidR="00116D5E" w:rsidRPr="00116D5E" w:rsidRDefault="00116D5E" w:rsidP="00116D5E"/>
    <w:p w14:paraId="65D6BFBE" w14:textId="187386BD" w:rsidR="00116D5E" w:rsidRDefault="00116D5E" w:rsidP="00116D5E">
      <w:pPr>
        <w:pStyle w:val="Heading2"/>
      </w:pPr>
      <w:bookmarkStart w:id="8" w:name="_Toc61602260"/>
      <w:r>
        <w:t>Output</w:t>
      </w:r>
      <w:bookmarkEnd w:id="8"/>
    </w:p>
    <w:p w14:paraId="2304D03C" w14:textId="2340900D" w:rsidR="00CC6021" w:rsidRPr="00CC6021" w:rsidRDefault="00CC6021" w:rsidP="00CC6021">
      <w:r>
        <w:rPr>
          <w:noProof/>
        </w:rPr>
        <w:drawing>
          <wp:inline distT="0" distB="0" distL="0" distR="0" wp14:anchorId="2F20EFB9" wp14:editId="11A287CD">
            <wp:extent cx="5724525" cy="29813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53B7A" w14:textId="77777777" w:rsidR="00E7550C" w:rsidRDefault="00E7550C">
      <w:pPr>
        <w:spacing w:line="259" w:lineRule="auto"/>
        <w:rPr>
          <w:rFonts w:asciiTheme="majorBidi" w:eastAsiaTheme="majorEastAsia" w:hAnsiTheme="majorBidi" w:cstheme="majorBidi"/>
          <w:b/>
          <w:sz w:val="28"/>
          <w:szCs w:val="32"/>
        </w:rPr>
      </w:pPr>
      <w:bookmarkStart w:id="9" w:name="_Toc61602261"/>
      <w:r>
        <w:br w:type="page"/>
      </w:r>
    </w:p>
    <w:p w14:paraId="7A86C525" w14:textId="03708544" w:rsidR="00116D5E" w:rsidRDefault="00116D5E" w:rsidP="00116D5E">
      <w:pPr>
        <w:pStyle w:val="Heading1"/>
      </w:pPr>
      <w:r>
        <w:lastRenderedPageBreak/>
        <w:t>Code</w:t>
      </w:r>
      <w:bookmarkEnd w:id="9"/>
    </w:p>
    <w:p w14:paraId="2B294E1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weight heavy))</w:t>
      </w:r>
    </w:p>
    <w:p w14:paraId="6AA648A5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083DDA8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horse &lt;=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86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7F5B434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380F0116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efrule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heckweight</w:t>
      </w:r>
      <w:proofErr w:type="spellEnd"/>
    </w:p>
    <w:p w14:paraId="32A98CC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weight heavy)</w:t>
      </w:r>
    </w:p>
    <w:p w14:paraId="2D8B45D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&gt; (printout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Horse</w:t>
      </w:r>
      <w:proofErr w:type="spellEnd"/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Power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rf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53038A9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run</w:t>
      </w:r>
    </w:p>
    <w:p w14:paraId="49E7DCBA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run</w:t>
      </w:r>
    </w:p>
    <w:p w14:paraId="5F0BB5AB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run)</w:t>
      </w:r>
    </w:p>
    <w:p w14:paraId="5F4542C0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Horse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PowerclrfCLIPS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 (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efrule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heckhorsepower</w:t>
      </w:r>
      <w:proofErr w:type="spellEnd"/>
    </w:p>
    <w:p w14:paraId="7F1EB396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horse &lt;=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86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</w:t>
      </w:r>
    </w:p>
    <w:p w14:paraId="57DC7AA6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&gt; (printout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Low</w:t>
      </w:r>
      <w:proofErr w:type="spellEnd"/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 mileage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05A279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run</w:t>
      </w:r>
    </w:p>
    <w:p w14:paraId="5DACC9C7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run</w:t>
      </w:r>
    </w:p>
    <w:p w14:paraId="48C5CAE8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run)</w:t>
      </w:r>
    </w:p>
    <w:p w14:paraId="67060A89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Low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mileageCLIPS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 (reset)</w:t>
      </w:r>
    </w:p>
    <w:p w14:paraId="6DCF04F4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weight heavy))</w:t>
      </w:r>
    </w:p>
    <w:p w14:paraId="39FE0704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1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61600063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r w:rsidRPr="00116D5E">
        <w:rPr>
          <w:rFonts w:ascii="Consolas" w:eastAsia="Times New Roman" w:hAnsi="Consolas" w:cs="Times New Roman"/>
          <w:color w:val="569CD6"/>
          <w:sz w:val="21"/>
          <w:szCs w:val="21"/>
          <w:lang w:val="en-PK" w:eastAsia="en-PK"/>
        </w:rPr>
        <w:t>assert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(horse &lt;= 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86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3AFBD14C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lt;Fact-</w:t>
      </w:r>
      <w:r w:rsidRPr="00116D5E">
        <w:rPr>
          <w:rFonts w:ascii="Consolas" w:eastAsia="Times New Roman" w:hAnsi="Consolas" w:cs="Times New Roman"/>
          <w:color w:val="B5CEA8"/>
          <w:sz w:val="21"/>
          <w:szCs w:val="21"/>
          <w:lang w:val="en-PK" w:eastAsia="en-PK"/>
        </w:rPr>
        <w:t>2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&gt;</w:t>
      </w:r>
    </w:p>
    <w:p w14:paraId="699929B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 (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defrule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heckweight</w:t>
      </w:r>
      <w:proofErr w:type="spellEnd"/>
    </w:p>
    <w:p w14:paraId="33E190BE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(weight heavy)</w:t>
      </w:r>
    </w:p>
    <w:p w14:paraId="6F7AA542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=&gt; (printout </w:t>
      </w:r>
      <w:proofErr w:type="spellStart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t</w:t>
      </w:r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"Horse</w:t>
      </w:r>
      <w:proofErr w:type="spellEnd"/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 </w:t>
      </w:r>
      <w:proofErr w:type="spellStart"/>
      <w:r w:rsidRPr="00116D5E">
        <w:rPr>
          <w:rFonts w:ascii="Consolas" w:eastAsia="Times New Roman" w:hAnsi="Consolas" w:cs="Times New Roman"/>
          <w:color w:val="CE9178"/>
          <w:sz w:val="21"/>
          <w:szCs w:val="21"/>
          <w:lang w:val="en-PK" w:eastAsia="en-PK"/>
        </w:rPr>
        <w:t>Power"</w:t>
      </w: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rf</w:t>
      </w:r>
      <w:proofErr w:type="spellEnd"/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))</w:t>
      </w:r>
    </w:p>
    <w:p w14:paraId="4F22C5D1" w14:textId="77777777" w:rsidR="00116D5E" w:rsidRPr="00116D5E" w:rsidRDefault="00116D5E" w:rsidP="00116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</w:pPr>
      <w:r w:rsidRPr="00116D5E">
        <w:rPr>
          <w:rFonts w:ascii="Consolas" w:eastAsia="Times New Roman" w:hAnsi="Consolas" w:cs="Times New Roman"/>
          <w:color w:val="D4D4D4"/>
          <w:sz w:val="21"/>
          <w:szCs w:val="21"/>
          <w:lang w:val="en-PK" w:eastAsia="en-PK"/>
        </w:rPr>
        <w:t>CLIPS&gt;</w:t>
      </w:r>
    </w:p>
    <w:p w14:paraId="5122234A" w14:textId="77777777" w:rsidR="00116D5E" w:rsidRPr="00116D5E" w:rsidRDefault="00116D5E" w:rsidP="00116D5E"/>
    <w:sectPr w:rsidR="00116D5E" w:rsidRPr="00116D5E" w:rsidSect="00014BE5">
      <w:headerReference w:type="default" r:id="rId18"/>
      <w:footerReference w:type="default" r:id="rId19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F9E4B" w14:textId="77777777" w:rsidR="00A40732" w:rsidRDefault="00A40732" w:rsidP="00E056B9">
      <w:pPr>
        <w:spacing w:after="0" w:line="240" w:lineRule="auto"/>
      </w:pPr>
      <w:r>
        <w:separator/>
      </w:r>
    </w:p>
  </w:endnote>
  <w:endnote w:type="continuationSeparator" w:id="0">
    <w:p w14:paraId="41491F26" w14:textId="77777777" w:rsidR="00A40732" w:rsidRDefault="00A40732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433E2" w14:textId="303DBD47" w:rsidR="00116D5E" w:rsidRDefault="00116D5E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B7884" w14:textId="77777777" w:rsidR="00116D5E" w:rsidRPr="00670203" w:rsidRDefault="00116D5E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116D5E" w:rsidRDefault="00116D5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116D5E" w:rsidRDefault="00116D5E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B71C20" w14:textId="77777777" w:rsidR="00A40732" w:rsidRDefault="00A40732" w:rsidP="00E056B9">
      <w:pPr>
        <w:spacing w:after="0" w:line="240" w:lineRule="auto"/>
      </w:pPr>
      <w:r>
        <w:separator/>
      </w:r>
    </w:p>
  </w:footnote>
  <w:footnote w:type="continuationSeparator" w:id="0">
    <w:p w14:paraId="4B1B1A92" w14:textId="77777777" w:rsidR="00A40732" w:rsidRDefault="00A40732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17B14" w14:textId="31AC6F89" w:rsidR="00116D5E" w:rsidRDefault="00116D5E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proofErr w:type="spellStart"/>
    <w:r>
      <w:t>HandSHAK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F31B3" w14:textId="09B73327" w:rsidR="00116D5E" w:rsidRPr="007457D7" w:rsidRDefault="00116D5E" w:rsidP="007457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2A888" w14:textId="64E412DC" w:rsidR="00116D5E" w:rsidRPr="007457D7" w:rsidRDefault="00116D5E" w:rsidP="00B52D42">
    <w:pPr>
      <w:pStyle w:val="Header"/>
    </w:pPr>
    <w:r>
      <w:t>LAB | ARTIFICIAL INTELLIG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E0C92"/>
    <w:multiLevelType w:val="multilevel"/>
    <w:tmpl w:val="BA724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BD4DFA"/>
    <w:multiLevelType w:val="hybridMultilevel"/>
    <w:tmpl w:val="F70638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80364"/>
    <w:multiLevelType w:val="hybridMultilevel"/>
    <w:tmpl w:val="FD624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5363A"/>
    <w:multiLevelType w:val="hybridMultilevel"/>
    <w:tmpl w:val="2C54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EE43BE"/>
    <w:multiLevelType w:val="multilevel"/>
    <w:tmpl w:val="BBE843E4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EFB2B43"/>
    <w:multiLevelType w:val="hybridMultilevel"/>
    <w:tmpl w:val="C0ECD2D6"/>
    <w:lvl w:ilvl="0" w:tplc="0BF4E658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495AED"/>
    <w:multiLevelType w:val="hybridMultilevel"/>
    <w:tmpl w:val="FE4EAD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22D71"/>
    <w:multiLevelType w:val="hybridMultilevel"/>
    <w:tmpl w:val="60DA1E4C"/>
    <w:lvl w:ilvl="0" w:tplc="0BF4E65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1A322B"/>
    <w:multiLevelType w:val="multilevel"/>
    <w:tmpl w:val="D6808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876A9B"/>
    <w:multiLevelType w:val="multilevel"/>
    <w:tmpl w:val="F8883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6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4B3698E"/>
    <w:multiLevelType w:val="hybridMultilevel"/>
    <w:tmpl w:val="5B0C5BD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8C2A16"/>
    <w:multiLevelType w:val="hybridMultilevel"/>
    <w:tmpl w:val="A5C03D74"/>
    <w:lvl w:ilvl="0" w:tplc="0BF4E65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850FA"/>
    <w:multiLevelType w:val="multilevel"/>
    <w:tmpl w:val="BCCC8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C6F13BF"/>
    <w:multiLevelType w:val="multilevel"/>
    <w:tmpl w:val="0784B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23" w15:restartNumberingAfterBreak="0">
    <w:nsid w:val="51AA31F4"/>
    <w:multiLevelType w:val="hybridMultilevel"/>
    <w:tmpl w:val="6CFEE670"/>
    <w:lvl w:ilvl="0" w:tplc="0BF4E65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034F6F"/>
    <w:multiLevelType w:val="hybridMultilevel"/>
    <w:tmpl w:val="37725F1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6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1413B58"/>
    <w:multiLevelType w:val="multilevel"/>
    <w:tmpl w:val="A3628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D017D37"/>
    <w:multiLevelType w:val="multilevel"/>
    <w:tmpl w:val="FF74C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31F4A2F"/>
    <w:multiLevelType w:val="multilevel"/>
    <w:tmpl w:val="2A569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4966A55"/>
    <w:multiLevelType w:val="multilevel"/>
    <w:tmpl w:val="CC706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bullet"/>
      <w:lvlText w:val="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7CF2055"/>
    <w:multiLevelType w:val="multilevel"/>
    <w:tmpl w:val="421A5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7C20CF"/>
    <w:multiLevelType w:val="hybridMultilevel"/>
    <w:tmpl w:val="A0D229E6"/>
    <w:lvl w:ilvl="0" w:tplc="20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4C3F9E"/>
    <w:multiLevelType w:val="multilevel"/>
    <w:tmpl w:val="8104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8E509B"/>
    <w:multiLevelType w:val="multilevel"/>
    <w:tmpl w:val="44E6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9"/>
  </w:num>
  <w:num w:numId="3">
    <w:abstractNumId w:val="5"/>
  </w:num>
  <w:num w:numId="4">
    <w:abstractNumId w:val="26"/>
  </w:num>
  <w:num w:numId="5">
    <w:abstractNumId w:val="8"/>
  </w:num>
  <w:num w:numId="6">
    <w:abstractNumId w:val="7"/>
  </w:num>
  <w:num w:numId="7">
    <w:abstractNumId w:val="16"/>
  </w:num>
  <w:num w:numId="8">
    <w:abstractNumId w:val="14"/>
  </w:num>
  <w:num w:numId="9">
    <w:abstractNumId w:val="18"/>
  </w:num>
  <w:num w:numId="10">
    <w:abstractNumId w:val="0"/>
  </w:num>
  <w:num w:numId="11">
    <w:abstractNumId w:val="1"/>
  </w:num>
  <w:num w:numId="12">
    <w:abstractNumId w:val="15"/>
  </w:num>
  <w:num w:numId="13">
    <w:abstractNumId w:val="22"/>
  </w:num>
  <w:num w:numId="14">
    <w:abstractNumId w:val="28"/>
  </w:num>
  <w:num w:numId="15">
    <w:abstractNumId w:val="17"/>
  </w:num>
  <w:num w:numId="16">
    <w:abstractNumId w:val="2"/>
  </w:num>
  <w:num w:numId="17">
    <w:abstractNumId w:val="33"/>
  </w:num>
  <w:num w:numId="18">
    <w:abstractNumId w:val="30"/>
  </w:num>
  <w:num w:numId="19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7"/>
  </w:num>
  <w:num w:numId="22">
    <w:abstractNumId w:val="20"/>
  </w:num>
  <w:num w:numId="23">
    <w:abstractNumId w:val="4"/>
  </w:num>
  <w:num w:numId="24">
    <w:abstractNumId w:val="6"/>
  </w:num>
  <w:num w:numId="25">
    <w:abstractNumId w:val="10"/>
  </w:num>
  <w:num w:numId="26">
    <w:abstractNumId w:val="11"/>
  </w:num>
  <w:num w:numId="27">
    <w:abstractNumId w:val="19"/>
  </w:num>
  <w:num w:numId="28">
    <w:abstractNumId w:val="23"/>
  </w:num>
  <w:num w:numId="29">
    <w:abstractNumId w:val="9"/>
  </w:num>
  <w:num w:numId="30">
    <w:abstractNumId w:val="34"/>
  </w:num>
  <w:num w:numId="31">
    <w:abstractNumId w:val="36"/>
  </w:num>
  <w:num w:numId="32">
    <w:abstractNumId w:val="35"/>
  </w:num>
  <w:num w:numId="33">
    <w:abstractNumId w:val="3"/>
  </w:num>
  <w:num w:numId="34">
    <w:abstractNumId w:val="24"/>
  </w:num>
  <w:num w:numId="35">
    <w:abstractNumId w:val="13"/>
  </w:num>
  <w:num w:numId="36">
    <w:abstractNumId w:val="32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zEzN7EwNTE1tTBS0lEKTi0uzszPAykwrAUAmc0OI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3AA7"/>
    <w:rsid w:val="00014BE5"/>
    <w:rsid w:val="000447E5"/>
    <w:rsid w:val="00073A5F"/>
    <w:rsid w:val="000942FB"/>
    <w:rsid w:val="000A2934"/>
    <w:rsid w:val="000A31EE"/>
    <w:rsid w:val="000B26C2"/>
    <w:rsid w:val="00116D5E"/>
    <w:rsid w:val="00121703"/>
    <w:rsid w:val="00144883"/>
    <w:rsid w:val="001934CE"/>
    <w:rsid w:val="001943B5"/>
    <w:rsid w:val="001D05CF"/>
    <w:rsid w:val="00216B0D"/>
    <w:rsid w:val="00216FB2"/>
    <w:rsid w:val="00224EE6"/>
    <w:rsid w:val="00227ECD"/>
    <w:rsid w:val="00236A11"/>
    <w:rsid w:val="002A1263"/>
    <w:rsid w:val="002A129A"/>
    <w:rsid w:val="002C10A0"/>
    <w:rsid w:val="002E0867"/>
    <w:rsid w:val="00320D2C"/>
    <w:rsid w:val="003226BB"/>
    <w:rsid w:val="00323CBD"/>
    <w:rsid w:val="00342077"/>
    <w:rsid w:val="003845BD"/>
    <w:rsid w:val="003B5F84"/>
    <w:rsid w:val="003D6EEE"/>
    <w:rsid w:val="003E5FCE"/>
    <w:rsid w:val="00432103"/>
    <w:rsid w:val="004E1C1F"/>
    <w:rsid w:val="00500166"/>
    <w:rsid w:val="00585E14"/>
    <w:rsid w:val="005A4349"/>
    <w:rsid w:val="005B4464"/>
    <w:rsid w:val="005F6372"/>
    <w:rsid w:val="00632C90"/>
    <w:rsid w:val="00636FBD"/>
    <w:rsid w:val="00670203"/>
    <w:rsid w:val="006E5130"/>
    <w:rsid w:val="007069B2"/>
    <w:rsid w:val="00716DE3"/>
    <w:rsid w:val="007347F2"/>
    <w:rsid w:val="00740A59"/>
    <w:rsid w:val="007457D7"/>
    <w:rsid w:val="00763B1A"/>
    <w:rsid w:val="007949A3"/>
    <w:rsid w:val="007A4084"/>
    <w:rsid w:val="007C189E"/>
    <w:rsid w:val="007E4541"/>
    <w:rsid w:val="007E6BC5"/>
    <w:rsid w:val="008406D9"/>
    <w:rsid w:val="00873107"/>
    <w:rsid w:val="00874AA1"/>
    <w:rsid w:val="008758CC"/>
    <w:rsid w:val="0089313F"/>
    <w:rsid w:val="00896FE5"/>
    <w:rsid w:val="008979D4"/>
    <w:rsid w:val="008A59D7"/>
    <w:rsid w:val="008B75DA"/>
    <w:rsid w:val="00926F18"/>
    <w:rsid w:val="0094308E"/>
    <w:rsid w:val="00944A0C"/>
    <w:rsid w:val="0096056F"/>
    <w:rsid w:val="009736AC"/>
    <w:rsid w:val="009844BB"/>
    <w:rsid w:val="009B63B8"/>
    <w:rsid w:val="009C3A29"/>
    <w:rsid w:val="009D3BA4"/>
    <w:rsid w:val="00A013F9"/>
    <w:rsid w:val="00A1630F"/>
    <w:rsid w:val="00A22B13"/>
    <w:rsid w:val="00A40732"/>
    <w:rsid w:val="00A6391D"/>
    <w:rsid w:val="00A71D19"/>
    <w:rsid w:val="00A7641B"/>
    <w:rsid w:val="00AA335F"/>
    <w:rsid w:val="00AB60A8"/>
    <w:rsid w:val="00AC2149"/>
    <w:rsid w:val="00B21C20"/>
    <w:rsid w:val="00B32286"/>
    <w:rsid w:val="00B52D42"/>
    <w:rsid w:val="00B67BE8"/>
    <w:rsid w:val="00BB2BAE"/>
    <w:rsid w:val="00BC18D5"/>
    <w:rsid w:val="00BE00EA"/>
    <w:rsid w:val="00C05961"/>
    <w:rsid w:val="00C16860"/>
    <w:rsid w:val="00CA4222"/>
    <w:rsid w:val="00CC6021"/>
    <w:rsid w:val="00D15ED2"/>
    <w:rsid w:val="00D405EF"/>
    <w:rsid w:val="00D73F6A"/>
    <w:rsid w:val="00D92EEB"/>
    <w:rsid w:val="00DA5F21"/>
    <w:rsid w:val="00DE7D8B"/>
    <w:rsid w:val="00E056B9"/>
    <w:rsid w:val="00E24DD3"/>
    <w:rsid w:val="00E7550C"/>
    <w:rsid w:val="00EC1F83"/>
    <w:rsid w:val="00EF04DE"/>
    <w:rsid w:val="00F32911"/>
    <w:rsid w:val="00F4702C"/>
    <w:rsid w:val="00F54C0F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1F83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4C0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Bidi" w:eastAsiaTheme="majorEastAsia" w:hAnsiTheme="majorBidi" w:cstheme="majorBidi"/>
      <w:b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FE5"/>
    <w:pPr>
      <w:keepNext/>
      <w:keepLines/>
      <w:numPr>
        <w:ilvl w:val="3"/>
        <w:numId w:val="5"/>
      </w:numPr>
      <w:spacing w:before="40" w:after="0"/>
      <w:outlineLvl w:val="3"/>
    </w:pPr>
    <w:rPr>
      <w:rFonts w:eastAsiaTheme="majorEastAsia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1F83"/>
    <w:rPr>
      <w:rFonts w:asciiTheme="majorBidi" w:eastAsiaTheme="majorEastAsia" w:hAnsiTheme="majorBid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54C0F"/>
    <w:rPr>
      <w:rFonts w:asciiTheme="majorBidi" w:eastAsiaTheme="majorEastAsia" w:hAnsiTheme="majorBidi" w:cstheme="majorBidi"/>
      <w:b/>
      <w:szCs w:val="24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96FE5"/>
    <w:rPr>
      <w:rFonts w:eastAsiaTheme="majorEastAsia" w:cs="Times New Roman"/>
      <w:b/>
      <w:bCs/>
      <w:i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54C0F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  <w:style w:type="character" w:styleId="Emphasis">
    <w:name w:val="Emphasis"/>
    <w:basedOn w:val="DefaultParagraphFont"/>
    <w:uiPriority w:val="20"/>
    <w:qFormat/>
    <w:rsid w:val="003E5FCE"/>
    <w:rPr>
      <w:i/>
      <w:iCs/>
    </w:rPr>
  </w:style>
  <w:style w:type="table" w:styleId="GridTable4-Accent3">
    <w:name w:val="Grid Table 4 Accent 3"/>
    <w:basedOn w:val="TableNormal"/>
    <w:uiPriority w:val="49"/>
    <w:rsid w:val="003226B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D405EF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943B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68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9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5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6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43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5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3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6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3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6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1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3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6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5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5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9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6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3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2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2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9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1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9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7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7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0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9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3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6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8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5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1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8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9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8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24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0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9403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51DB1-42DC-4412-9676-D3E429FA1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1252</Words>
  <Characters>713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19</cp:revision>
  <cp:lastPrinted>2021-01-15T06:33:00Z</cp:lastPrinted>
  <dcterms:created xsi:type="dcterms:W3CDTF">2020-10-01T06:13:00Z</dcterms:created>
  <dcterms:modified xsi:type="dcterms:W3CDTF">2021-01-15T06:33:00Z</dcterms:modified>
</cp:coreProperties>
</file>